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1062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Oliwier Rogal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cin Miczug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